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41A86" w:rsidRDefault="00841A86" w:rsidP="00EF112A">
      <w:pPr>
        <w:bidi/>
        <w:spacing w:after="28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 w:rsidRPr="00841A86">
        <w:rPr>
          <w:rFonts w:ascii="Sakkal Majalla" w:hAnsi="Sakkal Majalla" w:cs="Sakkal Majalla"/>
          <w:color w:val="1F497D"/>
          <w:sz w:val="28"/>
          <w:szCs w:val="28"/>
          <w:lang w:bidi="ar-SY"/>
        </w:rPr>
        <w:t>http://au.edu.sy</w:t>
      </w:r>
      <w:r w:rsidRPr="00841A86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/</w:t>
      </w:r>
    </w:p>
    <w:p w:rsidR="00EF112A" w:rsidRDefault="00EF112A" w:rsidP="00841A86">
      <w:pPr>
        <w:bidi/>
        <w:spacing w:after="28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تجدون طياً العرض الذي تقدمنا به للجامعة من أجل الموقع.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br/>
        <w:t>سيحتوي العرض على الأقسام التالية:</w:t>
      </w:r>
    </w:p>
    <w:p w:rsidR="00EF112A" w:rsidRDefault="00EF112A" w:rsidP="00EF112A">
      <w:pPr>
        <w:bidi/>
        <w:rPr>
          <w:rFonts w:ascii="Sakkal Majalla" w:hAnsi="Sakkal Majalla" w:cs="Sakkal Majalla"/>
          <w:b/>
          <w:bCs/>
          <w:color w:val="1F497D"/>
          <w:sz w:val="28"/>
          <w:szCs w:val="28"/>
        </w:rPr>
      </w:pPr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  <w:t>حول الجامعة</w:t>
      </w:r>
      <w:r w:rsidR="003167CF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 xml:space="preserve">  </w:t>
      </w:r>
      <w:r w:rsidR="003167CF">
        <w:rPr>
          <w:rFonts w:ascii="Sakkal Majalla" w:hAnsi="Sakkal Majalla" w:cs="Sakkal Majalla" w:hint="cs"/>
          <w:b/>
          <w:bCs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>list</w:t>
      </w: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</w:rPr>
        <w:t>               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رسالة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جامعة</w:t>
      </w:r>
    </w:p>
    <w:p w:rsidR="005D0F0D" w:rsidRDefault="005D0F0D" w:rsidP="005D0F0D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مجرد نص يحوي على معلومات عن </w:t>
      </w:r>
      <w:r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رسالة الجامعة مع صورة </w:t>
      </w:r>
      <w:r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(</w:t>
      </w:r>
      <w:r w:rsidRPr="005D0F0D">
        <w:rPr>
          <w:rFonts w:ascii="Sakkal Majalla" w:hAnsi="Sakkal Majalla" w:cs="Sakkal Majalla"/>
          <w:color w:val="1F497D"/>
          <w:sz w:val="28"/>
          <w:szCs w:val="28"/>
          <w:lang w:bidi="ar-SY"/>
        </w:rPr>
        <w:t>Editor</w:t>
      </w:r>
      <w:r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)</w:t>
      </w:r>
      <w:r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5D0F0D" w:rsidRDefault="005D0F0D" w:rsidP="005D0F0D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المرجع </w:t>
      </w:r>
    </w:p>
    <w:p w:rsidR="00EF112A" w:rsidRDefault="00B96E9D" w:rsidP="005D0F0D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hyperlink r:id="rId5" w:history="1">
        <w:r w:rsidR="005D0F0D" w:rsidRPr="00417E42">
          <w:rPr>
            <w:rStyle w:val="Hyperlink"/>
            <w:rFonts w:ascii="Sakkal Majalla" w:hAnsi="Sakkal Majalla" w:cs="Sakkal Majalla"/>
            <w:sz w:val="28"/>
            <w:szCs w:val="28"/>
            <w:lang w:bidi="ar-SY"/>
          </w:rPr>
          <w:t>http://hpu.sy/university.php?action=university&amp;type=msg</w:t>
        </w:r>
      </w:hyperlink>
    </w:p>
    <w:p w:rsidR="005D0F0D" w:rsidRDefault="005D0F0D" w:rsidP="005D0F0D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                لمحة عن الجامعة</w:t>
      </w:r>
    </w:p>
    <w:p w:rsidR="005D0F0D" w:rsidRDefault="005D0F0D" w:rsidP="005D0F0D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مجرد نص يحوي على معلومات عن هذه الجامعة مع صورة وقد يحتوي جداول (</w:t>
      </w:r>
      <w:r w:rsidRPr="005D0F0D">
        <w:rPr>
          <w:rFonts w:ascii="Sakkal Majalla" w:hAnsi="Sakkal Majalla" w:cs="Sakkal Majalla"/>
          <w:color w:val="1F497D"/>
          <w:sz w:val="28"/>
          <w:szCs w:val="28"/>
          <w:lang w:bidi="ar-SY"/>
        </w:rPr>
        <w:t>Editor</w:t>
      </w:r>
      <w:r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)</w:t>
      </w:r>
      <w:r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5D0F0D" w:rsidRDefault="005D0F0D" w:rsidP="005D0F0D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المرجع </w:t>
      </w:r>
    </w:p>
    <w:p w:rsidR="005D0F0D" w:rsidRPr="005D0F0D" w:rsidRDefault="00B96E9D" w:rsidP="005D0F0D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hyperlink r:id="rId6" w:history="1">
        <w:r w:rsidR="005D0F0D" w:rsidRPr="00417E42">
          <w:rPr>
            <w:rStyle w:val="Hyperlink"/>
            <w:rFonts w:ascii="Sakkal Majalla" w:hAnsi="Sakkal Majalla" w:cs="Sakkal Majalla"/>
            <w:sz w:val="28"/>
            <w:szCs w:val="28"/>
            <w:lang w:bidi="ar-SY"/>
          </w:rPr>
          <w:t>http://www.spu.edu.sy/SiteMap/Home/About/SPUinBrief/tabid/67/language/ar-SY/Default.aspx</w:t>
        </w:r>
      </w:hyperlink>
    </w:p>
    <w:p w:rsidR="00EF112A" w:rsidRPr="005D0F0D" w:rsidRDefault="005D0F0D" w:rsidP="005D0F0D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ab/>
      </w:r>
    </w:p>
    <w:p w:rsidR="00EF112A" w:rsidRDefault="005D0F0D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             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 </w:t>
      </w:r>
      <w:r w:rsidR="00EF112A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 الاعتمادية</w:t>
      </w:r>
    </w:p>
    <w:p w:rsidR="005D0F0D" w:rsidRDefault="005D0F0D" w:rsidP="005D0F0D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مجرد نص يحوي على معلومات عن</w:t>
      </w:r>
      <w:r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اعتمادية الجامعة مع صورة </w:t>
      </w:r>
      <w:r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(</w:t>
      </w:r>
      <w:r w:rsidRPr="005D0F0D">
        <w:rPr>
          <w:rFonts w:ascii="Sakkal Majalla" w:hAnsi="Sakkal Majalla" w:cs="Sakkal Majalla"/>
          <w:color w:val="1F497D"/>
          <w:sz w:val="28"/>
          <w:szCs w:val="28"/>
          <w:lang w:bidi="ar-SY"/>
        </w:rPr>
        <w:t>Editor</w:t>
      </w:r>
      <w:r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)</w:t>
      </w:r>
      <w:r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5D0F0D" w:rsidRDefault="005D0F0D" w:rsidP="005D0F0D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المرجع </w:t>
      </w:r>
    </w:p>
    <w:p w:rsidR="005D0F0D" w:rsidRDefault="00B96E9D" w:rsidP="005D0F0D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hyperlink r:id="rId7" w:history="1">
        <w:r w:rsidR="005D0F0D" w:rsidRPr="00417E42">
          <w:rPr>
            <w:rStyle w:val="Hyperlink"/>
            <w:rFonts w:ascii="Sakkal Majalla" w:hAnsi="Sakkal Majalla" w:cs="Sakkal Majalla"/>
            <w:sz w:val="28"/>
            <w:szCs w:val="28"/>
            <w:lang w:bidi="ar-SY"/>
          </w:rPr>
          <w:t>http://www.spu.edu.sy/SiteMap/Home/About/Accreditation/tabid/68/language/ar-SY/Default.aspx</w:t>
        </w:r>
      </w:hyperlink>
      <w:r w:rsid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 </w:t>
      </w:r>
    </w:p>
    <w:p w:rsidR="00EF112A" w:rsidRDefault="005D0F0D" w:rsidP="00EF112A">
      <w:p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                الهيكل التنظيمي </w:t>
      </w:r>
    </w:p>
    <w:p w:rsidR="005D0F0D" w:rsidRDefault="005B33F8" w:rsidP="005D0F0D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عبارة عن شجرة </w:t>
      </w:r>
      <w:r w:rsidR="00B26528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(س : كيف سيتم اظهارها في الواجهات)</w:t>
      </w:r>
      <w:r w:rsidR="005D0F0D"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5D0F0D" w:rsidRDefault="005D0F0D" w:rsidP="005D0F0D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المرجع </w:t>
      </w:r>
    </w:p>
    <w:p w:rsidR="005B33F8" w:rsidRDefault="00B96E9D" w:rsidP="005B33F8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hyperlink r:id="rId8" w:history="1">
        <w:r w:rsidR="005B33F8" w:rsidRPr="00417E42">
          <w:rPr>
            <w:rStyle w:val="Hyperlink"/>
            <w:rFonts w:ascii="Sakkal Majalla" w:hAnsi="Sakkal Majalla" w:cs="Sakkal Majalla"/>
            <w:sz w:val="28"/>
            <w:szCs w:val="28"/>
            <w:lang w:bidi="ar-SY"/>
          </w:rPr>
          <w:t>http://www.spu.edu.sy/SiteMap/Home/About/OrganizationalStructure/tabid/69/language/ar-SY/Default.aspx</w:t>
        </w:r>
      </w:hyperlink>
    </w:p>
    <w:p w:rsidR="00EF112A" w:rsidRPr="005D0F0D" w:rsidRDefault="005B33F8" w:rsidP="005D0F0D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  <w:r w:rsid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  <w:r w:rsid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  <w:r w:rsid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                مجلس الجامعة</w:t>
      </w:r>
    </w:p>
    <w:p w:rsidR="005B33F8" w:rsidRDefault="005B33F8" w:rsidP="00B26528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صور و أسماء ومناصب مجلس الجامعة </w:t>
      </w:r>
      <w:r w:rsidR="00B26528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B26528"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(</w:t>
      </w:r>
      <w:r w:rsidR="00B26528"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Component : Editor</w:t>
      </w:r>
      <w:r w:rsidR="00B26528"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)</w:t>
      </w:r>
      <w:r w:rsidR="00B26528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B26528"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  <w:r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5B33F8" w:rsidRDefault="005B33F8" w:rsidP="005B33F8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المرجع </w:t>
      </w:r>
    </w:p>
    <w:p w:rsidR="005B33F8" w:rsidRDefault="00B96E9D" w:rsidP="005B33F8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hyperlink r:id="rId9" w:history="1">
        <w:r w:rsidR="005B33F8" w:rsidRPr="00417E42">
          <w:rPr>
            <w:rStyle w:val="Hyperlink"/>
            <w:rFonts w:ascii="Sakkal Majalla" w:hAnsi="Sakkal Majalla" w:cs="Sakkal Majalla"/>
            <w:sz w:val="28"/>
            <w:szCs w:val="28"/>
            <w:lang w:bidi="ar-SY"/>
          </w:rPr>
          <w:t>http://hpu.sy/university.php?action=university_council&amp;type=university_council</w:t>
        </w:r>
      </w:hyperlink>
    </w:p>
    <w:p w:rsidR="005B33F8" w:rsidRPr="005B33F8" w:rsidRDefault="005B33F8" w:rsidP="005B33F8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</w:p>
    <w:p w:rsidR="00EF112A" w:rsidRDefault="00EF112A" w:rsidP="00EF112A">
      <w:pPr>
        <w:bidi/>
        <w:ind w:firstLine="72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مجلس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أمناء</w:t>
      </w:r>
    </w:p>
    <w:p w:rsidR="005B33F8" w:rsidRDefault="005B33F8" w:rsidP="00B26528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صور و أسماء ومناصب مجلس الأمناء</w:t>
      </w:r>
      <w:r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  <w:r w:rsidR="00B26528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B26528"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(</w:t>
      </w:r>
      <w:r w:rsidR="00B26528">
        <w:rPr>
          <w:rFonts w:ascii="Sakkal Majalla" w:hAnsi="Sakkal Majalla" w:cs="Sakkal Majalla"/>
          <w:color w:val="1F497D"/>
          <w:sz w:val="28"/>
          <w:szCs w:val="28"/>
          <w:lang w:bidi="ar-SY"/>
        </w:rPr>
        <w:t>Component : Editor</w:t>
      </w:r>
      <w:r w:rsidR="00B26528" w:rsidRPr="005D0F0D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)</w:t>
      </w:r>
      <w:r w:rsidR="00B26528"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5B33F8" w:rsidRDefault="005B33F8" w:rsidP="005B33F8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المرجع </w:t>
      </w:r>
    </w:p>
    <w:p w:rsidR="005B33F8" w:rsidRDefault="00B96E9D" w:rsidP="005B33F8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hyperlink r:id="rId10" w:history="1">
        <w:r w:rsidR="005B33F8" w:rsidRPr="00417E42">
          <w:rPr>
            <w:rStyle w:val="Hyperlink"/>
            <w:rFonts w:ascii="Sakkal Majalla" w:hAnsi="Sakkal Majalla" w:cs="Sakkal Majalla"/>
            <w:sz w:val="28"/>
            <w:szCs w:val="28"/>
            <w:lang w:bidi="ar-SY"/>
          </w:rPr>
          <w:t>http://hpu.sy/university.php?action=trustees&amp;type=trustees</w:t>
        </w:r>
      </w:hyperlink>
    </w:p>
    <w:p w:rsidR="00EF112A" w:rsidRDefault="00EF112A" w:rsidP="00EF112A">
      <w:pPr>
        <w:bidi/>
        <w:ind w:firstLine="72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4065A9" w:rsidRDefault="004065A9" w:rsidP="004065A9">
      <w:pPr>
        <w:bidi/>
        <w:ind w:firstLine="72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                الاتفاقيات الدولية و الجامعات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مشاركة</w:t>
      </w:r>
    </w:p>
    <w:p w:rsidR="00B26528" w:rsidRPr="000D67B4" w:rsidRDefault="004065A9" w:rsidP="000D67B4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عبارة عن لوغو الطرف المتفق و ممكن أن تحوي على بعض المعلومات </w:t>
      </w:r>
      <w:r w:rsidR="00675D43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عن هذه الاتفاقية</w:t>
      </w:r>
      <w:r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4065A9" w:rsidRDefault="004065A9" w:rsidP="004065A9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المرجع </w:t>
      </w:r>
    </w:p>
    <w:p w:rsidR="00675D43" w:rsidRDefault="00B96E9D" w:rsidP="00675D43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hyperlink r:id="rId11" w:history="1">
        <w:r w:rsidR="00675D43" w:rsidRPr="00417E42">
          <w:rPr>
            <w:rStyle w:val="Hyperlink"/>
            <w:rFonts w:ascii="Sakkal Majalla" w:hAnsi="Sakkal Majalla" w:cs="Sakkal Majalla"/>
            <w:sz w:val="28"/>
            <w:szCs w:val="28"/>
            <w:lang w:bidi="ar-SY"/>
          </w:rPr>
          <w:t>http://www.spu.edu.sy/NationalAgreements/tabid/145/language/ar-SY/Default.aspx</w:t>
        </w:r>
      </w:hyperlink>
    </w:p>
    <w:p w:rsidR="00EF112A" w:rsidRDefault="00675D43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EF112A" w:rsidRDefault="00EF112A" w:rsidP="00693089">
      <w:pPr>
        <w:bidi/>
        <w:ind w:firstLine="72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موقع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جغرافي</w:t>
      </w:r>
    </w:p>
    <w:p w:rsidR="00693089" w:rsidRDefault="006F1CAC" w:rsidP="006F1CAC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صور عامة للجامعة و معلومات عن موقعها بالاضافة ل تحديد موقعها بالستخدام 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>google map</w:t>
      </w:r>
      <w:r w:rsidR="00693089"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693089" w:rsidRDefault="00693089" w:rsidP="00693089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المرجع </w:t>
      </w:r>
    </w:p>
    <w:p w:rsidR="00693089" w:rsidRPr="00693089" w:rsidRDefault="00693089" w:rsidP="005B0C82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 w:rsidRPr="00693089">
        <w:rPr>
          <w:rFonts w:ascii="Sakkal Majalla" w:hAnsi="Sakkal Majalla" w:cs="Sakkal Majalla"/>
          <w:color w:val="1F497D"/>
          <w:sz w:val="28"/>
          <w:szCs w:val="28"/>
          <w:lang w:bidi="ar-SY"/>
        </w:rPr>
        <w:t>http://hpu.sy/university.php?action=university&amp;type=place</w:t>
      </w:r>
    </w:p>
    <w:p w:rsidR="00C85451" w:rsidRPr="00C85451" w:rsidRDefault="00C85451" w:rsidP="00C85451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ind w:firstLine="72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مكاتب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جامعة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 </w:t>
      </w:r>
      <w:r w:rsidR="003167CF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>list</w:t>
      </w:r>
    </w:p>
    <w:p w:rsidR="00675D43" w:rsidRDefault="00F40603" w:rsidP="00C85451">
      <w:pPr>
        <w:pStyle w:val="ListParagraph"/>
        <w:numPr>
          <w:ilvl w:val="0"/>
          <w:numId w:val="4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يتم فيها تحديد مكاتب الجامعة الرئيسية منها مثلاً</w:t>
      </w:r>
    </w:p>
    <w:p w:rsidR="00F40603" w:rsidRDefault="00F40603" w:rsidP="00F40603">
      <w:pPr>
        <w:pStyle w:val="ListParagraph"/>
        <w:numPr>
          <w:ilvl w:val="0"/>
          <w:numId w:val="5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مكتب رئاسة الجامعة </w:t>
      </w:r>
    </w:p>
    <w:p w:rsidR="00F40603" w:rsidRDefault="00F40603" w:rsidP="00F40603">
      <w:pPr>
        <w:pStyle w:val="ListParagraph"/>
        <w:numPr>
          <w:ilvl w:val="0"/>
          <w:numId w:val="5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مكتب سكرتيرة رئاسة الجامعة </w:t>
      </w:r>
    </w:p>
    <w:p w:rsidR="00B26528" w:rsidRDefault="00F40603" w:rsidP="00B26528">
      <w:pPr>
        <w:pStyle w:val="ListParagraph"/>
        <w:numPr>
          <w:ilvl w:val="0"/>
          <w:numId w:val="5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..... الخ</w:t>
      </w:r>
    </w:p>
    <w:p w:rsidR="00B26528" w:rsidRPr="00B26528" w:rsidRDefault="00B26528" w:rsidP="00B26528">
      <w:pPr>
        <w:pStyle w:val="ListParagraph"/>
        <w:numPr>
          <w:ilvl w:val="0"/>
          <w:numId w:val="4"/>
        </w:num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يتم هنا تحديد موقع المكتب اسمياً وعلى 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>google map</w:t>
      </w: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و اسم المسؤول عن المكتب  . و رقم المكتب (أقصد الباب إن وجد) وبتم فيها تحديد معلومات الاتصال للتواصل مع المكتب</w:t>
      </w:r>
    </w:p>
    <w:p w:rsidR="008F5772" w:rsidRDefault="00EF112A" w:rsidP="008F5772">
      <w:pPr>
        <w:bidi/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  <w:t>الكليات</w:t>
      </w:r>
      <w:r w:rsidR="003167CF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 xml:space="preserve"> </w:t>
      </w:r>
      <w:r w:rsidR="003167CF">
        <w:rPr>
          <w:rFonts w:ascii="Sakkal Majalla" w:hAnsi="Sakkal Majalla" w:cs="Sakkal Majalla" w:hint="cs"/>
          <w:b/>
          <w:bCs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>list</w:t>
      </w:r>
    </w:p>
    <w:p w:rsidR="00EF112A" w:rsidRDefault="00EF112A" w:rsidP="00EF112A">
      <w:pPr>
        <w:autoSpaceDE w:val="0"/>
        <w:autoSpaceDN w:val="0"/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لكل كلية</w:t>
      </w:r>
    </w:p>
    <w:p w:rsidR="008F5772" w:rsidRDefault="008F5772" w:rsidP="008F5772">
      <w:pPr>
        <w:autoSpaceDE w:val="0"/>
        <w:autoSpaceDN w:val="0"/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0D67B4" w:rsidRDefault="00EF112A" w:rsidP="003167CF">
      <w:pPr>
        <w:autoSpaceDE w:val="0"/>
        <w:autoSpaceDN w:val="0"/>
        <w:bidi/>
        <w:ind w:firstLine="72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أقسام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كلية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 w:rsidR="003167CF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>link</w:t>
      </w:r>
    </w:p>
    <w:p w:rsidR="008F5772" w:rsidRDefault="008F5772" w:rsidP="008F5772">
      <w:pPr>
        <w:autoSpaceDE w:val="0"/>
        <w:autoSpaceDN w:val="0"/>
        <w:bidi/>
        <w:ind w:firstLine="72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D80B5F" w:rsidRDefault="00D80B5F" w:rsidP="00D80B5F">
      <w:pPr>
        <w:autoSpaceDE w:val="0"/>
        <w:autoSpaceDN w:val="0"/>
        <w:bidi/>
        <w:ind w:firstLine="72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مقررات الدراسية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 w:rsidR="003167CF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>link</w:t>
      </w:r>
    </w:p>
    <w:p w:rsidR="00D80B5F" w:rsidRDefault="00D80B5F" w:rsidP="00D80B5F">
      <w:pPr>
        <w:autoSpaceDE w:val="0"/>
        <w:autoSpaceDN w:val="0"/>
        <w:bidi/>
        <w:ind w:firstLine="72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autoSpaceDE w:val="0"/>
        <w:autoSpaceDN w:val="0"/>
        <w:bidi/>
        <w:ind w:firstLine="72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خطة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دراسية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 w:rsidR="003167CF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>link</w:t>
      </w:r>
    </w:p>
    <w:p w:rsidR="008F5772" w:rsidRDefault="008F5772" w:rsidP="008F5772">
      <w:pPr>
        <w:autoSpaceDE w:val="0"/>
        <w:autoSpaceDN w:val="0"/>
        <w:bidi/>
        <w:ind w:firstLine="72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autoSpaceDE w:val="0"/>
        <w:autoSpaceDN w:val="0"/>
        <w:bidi/>
        <w:ind w:firstLine="72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رسالة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والأهداف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 w:rsidR="003167CF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>link</w:t>
      </w:r>
    </w:p>
    <w:p w:rsidR="008F5772" w:rsidRDefault="008F5772" w:rsidP="008F5772">
      <w:pPr>
        <w:autoSpaceDE w:val="0"/>
        <w:autoSpaceDN w:val="0"/>
        <w:bidi/>
        <w:ind w:firstLine="72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autoSpaceDE w:val="0"/>
        <w:autoSpaceDN w:val="0"/>
        <w:bidi/>
        <w:ind w:firstLine="72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كادر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تدريسي</w:t>
      </w:r>
      <w:r w:rsidR="003167CF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>link</w:t>
      </w:r>
    </w:p>
    <w:p w:rsidR="008F5772" w:rsidRDefault="008F5772" w:rsidP="008F5772">
      <w:pPr>
        <w:autoSpaceDE w:val="0"/>
        <w:autoSpaceDN w:val="0"/>
        <w:bidi/>
        <w:ind w:firstLine="72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8F5772" w:rsidRDefault="00EF112A" w:rsidP="00D80B5F">
      <w:pPr>
        <w:autoSpaceDE w:val="0"/>
        <w:autoSpaceDN w:val="0"/>
        <w:bidi/>
        <w:ind w:firstLine="720"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مخابر</w:t>
      </w:r>
      <w:r w:rsidR="003167CF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>link</w:t>
      </w: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                </w:t>
      </w:r>
    </w:p>
    <w:p w:rsidR="00EF112A" w:rsidRDefault="00EF112A" w:rsidP="00EF112A">
      <w:pPr>
        <w:bidi/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 </w:t>
      </w:r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  <w:t>القبول والتسجيل</w:t>
      </w:r>
      <w:r w:rsidR="003167CF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 xml:space="preserve"> </w:t>
      </w:r>
      <w:r w:rsidR="003167CF">
        <w:rPr>
          <w:rFonts w:ascii="Sakkal Majalla" w:hAnsi="Sakkal Majalla" w:cs="Sakkal Majalla" w:hint="cs"/>
          <w:b/>
          <w:bCs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>list</w:t>
      </w:r>
    </w:p>
    <w:p w:rsidR="008F5772" w:rsidRDefault="008F5772" w:rsidP="008F5772">
      <w:pPr>
        <w:bidi/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lastRenderedPageBreak/>
        <w:t xml:space="preserve">                شروط القبول </w:t>
      </w:r>
      <w:r w:rsidR="003167CF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>link</w:t>
      </w:r>
    </w:p>
    <w:p w:rsidR="008F5772" w:rsidRDefault="008F5772" w:rsidP="008F5772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                إجراءات التسجيل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>link</w:t>
      </w:r>
    </w:p>
    <w:p w:rsidR="008F5772" w:rsidRDefault="008F5772" w:rsidP="008F5772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                الأقساط والرسوم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>link</w:t>
      </w:r>
    </w:p>
    <w:p w:rsidR="008F5772" w:rsidRDefault="008F5772" w:rsidP="008F5772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                المنح الدراسية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>link</w:t>
      </w: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  <w:t>الدراسة والامتحانات</w:t>
      </w:r>
      <w:r w:rsidR="003167CF">
        <w:rPr>
          <w:rFonts w:ascii="Sakkal Majalla" w:hAnsi="Sakkal Majalla" w:cs="Sakkal Majalla" w:hint="cs"/>
          <w:b/>
          <w:bCs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>list</w:t>
      </w:r>
    </w:p>
    <w:p w:rsidR="008F5772" w:rsidRDefault="008F5772" w:rsidP="008F5772">
      <w:pPr>
        <w:bidi/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                التقويم الجامعي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>link</w:t>
      </w:r>
    </w:p>
    <w:p w:rsidR="008F5772" w:rsidRDefault="008F5772" w:rsidP="008F5772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                الارشاد الأكاديمي </w:t>
      </w:r>
      <w:r w:rsidR="003167CF">
        <w:rPr>
          <w:rFonts w:ascii="Sakkal Majalla" w:hAnsi="Sakkal Majalla" w:cs="Sakkal Majalla"/>
          <w:color w:val="1F497D"/>
          <w:sz w:val="28"/>
          <w:szCs w:val="28"/>
          <w:lang w:bidi="ar-SY"/>
        </w:rPr>
        <w:t>link</w:t>
      </w:r>
    </w:p>
    <w:p w:rsidR="008F5772" w:rsidRDefault="008F5772" w:rsidP="008F5772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                الامتحانات</w:t>
      </w:r>
      <w:r w:rsidR="00A37168"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</w:t>
      </w:r>
      <w:r w:rsidR="00A37168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>link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 </w:t>
      </w: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br/>
        <w:t>ا</w:t>
      </w:r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  <w:t>لمديريات</w:t>
      </w:r>
      <w:r w:rsidR="003167CF">
        <w:rPr>
          <w:rFonts w:ascii="Sakkal Majalla" w:hAnsi="Sakkal Majalla" w:cs="Sakkal Majalla" w:hint="cs"/>
          <w:b/>
          <w:bCs/>
          <w:color w:val="1F497D"/>
          <w:sz w:val="28"/>
          <w:szCs w:val="28"/>
          <w:rtl/>
          <w:lang w:bidi="ar-SY"/>
        </w:rPr>
        <w:t xml:space="preserve"> </w:t>
      </w:r>
      <w:r w:rsidR="003167CF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>link</w:t>
      </w: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  <w:t xml:space="preserve">اتصل بنا </w:t>
      </w:r>
      <w:r w:rsidR="00A37168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>link</w:t>
      </w:r>
    </w:p>
    <w:p w:rsidR="00C2787D" w:rsidRDefault="00C2787D" w:rsidP="00C2787D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>ما بدها اثنين يحكوا فيها ^_^</w:t>
      </w:r>
      <w:r w:rsidRPr="005D0F0D"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ab/>
      </w:r>
    </w:p>
    <w:p w:rsidR="00C2787D" w:rsidRPr="00C2787D" w:rsidRDefault="00C2787D" w:rsidP="00C2787D">
      <w:pPr>
        <w:pStyle w:val="ListParagraph"/>
        <w:bidi/>
        <w:ind w:left="144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  <w:t>الأخبار</w:t>
      </w:r>
      <w:r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  <w:t xml:space="preserve">و الفعاليات </w:t>
      </w:r>
      <w:r w:rsidR="00A37168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>link</w:t>
      </w:r>
      <w:r w:rsidR="00A37168">
        <w:rPr>
          <w:rFonts w:ascii="Sakkal Majalla" w:hAnsi="Sakkal Majalla" w:cs="Sakkal Majalla" w:hint="cs"/>
          <w:b/>
          <w:bCs/>
          <w:color w:val="1F497D"/>
          <w:sz w:val="28"/>
          <w:szCs w:val="28"/>
          <w:rtl/>
          <w:lang w:bidi="ar-SY"/>
        </w:rPr>
        <w:t xml:space="preserve"> بس بعدين </w:t>
      </w:r>
      <w:r w:rsidR="00A37168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>list</w:t>
      </w:r>
    </w:p>
    <w:p w:rsidR="00EF112A" w:rsidRPr="00C2787D" w:rsidRDefault="00C2787D" w:rsidP="00C2787D">
      <w:pPr>
        <w:pStyle w:val="ListParagraph"/>
        <w:numPr>
          <w:ilvl w:val="0"/>
          <w:numId w:val="3"/>
        </w:num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>Blog</w:t>
      </w:r>
      <w:r>
        <w:rPr>
          <w:rFonts w:ascii="Sakkal Majalla" w:hAnsi="Sakkal Majalla" w:cs="Sakkal Majalla" w:hint="cs"/>
          <w:color w:val="1F497D"/>
          <w:sz w:val="28"/>
          <w:szCs w:val="28"/>
          <w:rtl/>
          <w:lang w:bidi="ar-SY"/>
        </w:rPr>
        <w:t xml:space="preserve"> بالمختصر</w:t>
      </w:r>
    </w:p>
    <w:p w:rsidR="00EF112A" w:rsidRDefault="00EF112A" w:rsidP="00EF112A">
      <w:pPr>
        <w:bidi/>
        <w:rPr>
          <w:rFonts w:ascii="Sakkal Majalla" w:hAnsi="Sakkal Majalla" w:cs="Sakkal Majalla" w:hint="cs"/>
          <w:b/>
          <w:bCs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  <w:t xml:space="preserve">معرض الصور </w:t>
      </w:r>
      <w:r w:rsidR="00DB6A3D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 xml:space="preserve"> link</w:t>
      </w:r>
    </w:p>
    <w:p w:rsidR="00EF112A" w:rsidRDefault="00EF112A" w:rsidP="00EF112A">
      <w:pPr>
        <w:bidi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</w:pPr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  <w:t xml:space="preserve">زاوية الدخول إلى </w:t>
      </w:r>
      <w:r>
        <w:rPr>
          <w:rFonts w:ascii="Sakkal Majalla" w:hAnsi="Sakkal Majalla" w:cs="Sakkal Majalla"/>
          <w:b/>
          <w:bCs/>
          <w:color w:val="1F497D"/>
          <w:sz w:val="28"/>
          <w:szCs w:val="28"/>
        </w:rPr>
        <w:t>Learnata</w:t>
      </w:r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</w:rPr>
        <w:t xml:space="preserve"> </w:t>
      </w:r>
      <w:r>
        <w:rPr>
          <w:rFonts w:ascii="Sakkal Majalla" w:hAnsi="Sakkal Majalla" w:cs="Sakkal Majalla"/>
          <w:b/>
          <w:bCs/>
          <w:color w:val="1F497D"/>
          <w:sz w:val="28"/>
          <w:szCs w:val="28"/>
          <w:rtl/>
          <w:lang w:bidi="ar-SY"/>
        </w:rPr>
        <w:t>للطلاب وذويهم</w:t>
      </w:r>
      <w:r w:rsidR="00B96E9D">
        <w:rPr>
          <w:rFonts w:ascii="Sakkal Majalla" w:hAnsi="Sakkal Majalla" w:cs="Sakkal Majalla" w:hint="cs"/>
          <w:b/>
          <w:bCs/>
          <w:color w:val="1F497D"/>
          <w:sz w:val="28"/>
          <w:szCs w:val="28"/>
          <w:rtl/>
          <w:lang w:bidi="ar-SY"/>
        </w:rPr>
        <w:t xml:space="preserve"> </w:t>
      </w:r>
      <w:r w:rsidR="00B96E9D">
        <w:rPr>
          <w:rFonts w:ascii="Sakkal Majalla" w:hAnsi="Sakkal Majalla" w:cs="Sakkal Majalla"/>
          <w:b/>
          <w:bCs/>
          <w:color w:val="1F497D"/>
          <w:sz w:val="28"/>
          <w:szCs w:val="28"/>
          <w:lang w:bidi="ar-SY"/>
        </w:rPr>
        <w:t>link</w:t>
      </w:r>
      <w:bookmarkStart w:id="0" w:name="_GoBack"/>
      <w:bookmarkEnd w:id="0"/>
    </w:p>
    <w:p w:rsidR="00EF112A" w:rsidRDefault="00EF112A" w:rsidP="00EF112A">
      <w:pPr>
        <w:bidi/>
        <w:spacing w:after="28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</w:p>
    <w:p w:rsidR="00EF112A" w:rsidRDefault="00EF112A" w:rsidP="00EF112A">
      <w:pPr>
        <w:bidi/>
        <w:spacing w:after="280"/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يرجى ملاحظة أن الموقع سيحتوي الموقع على: </w:t>
      </w:r>
    </w:p>
    <w:p w:rsidR="00EF112A" w:rsidRDefault="00EF112A" w:rsidP="00EF112A">
      <w:pPr>
        <w:pStyle w:val="ListParagraph"/>
        <w:numPr>
          <w:ilvl w:val="0"/>
          <w:numId w:val="1"/>
        </w:numPr>
        <w:bidi/>
        <w:spacing w:after="280"/>
        <w:rPr>
          <w:rFonts w:ascii="Sakkal Majalla" w:hAnsi="Sakkal Majalla" w:cs="Sakkal Majalla"/>
          <w:color w:val="1F497D"/>
          <w:sz w:val="28"/>
          <w:szCs w:val="28"/>
          <w:rtl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أنظمة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إدارة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محتوى</w:t>
      </w:r>
    </w:p>
    <w:p w:rsidR="00EF112A" w:rsidRDefault="00EF112A" w:rsidP="00EF112A">
      <w:pPr>
        <w:pStyle w:val="ListParagraph"/>
        <w:numPr>
          <w:ilvl w:val="0"/>
          <w:numId w:val="1"/>
        </w:numPr>
        <w:bidi/>
        <w:spacing w:after="280"/>
        <w:rPr>
          <w:rFonts w:ascii="Sakkal Majalla" w:hAnsi="Sakkal Majalla" w:cs="Sakkal Majalla"/>
          <w:color w:val="1F497D"/>
          <w:sz w:val="28"/>
          <w:szCs w:val="28"/>
          <w:rtl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فعالية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موقع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من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خلال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نشر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جيد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في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محركات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 xml:space="preserve">البحث من خلال </w:t>
      </w:r>
      <w:r>
        <w:rPr>
          <w:rFonts w:ascii="Sakkal Majalla" w:hAnsi="Sakkal Majalla" w:cs="Sakkal Majalla"/>
          <w:color w:val="1F497D"/>
          <w:sz w:val="28"/>
          <w:szCs w:val="28"/>
        </w:rPr>
        <w:t>Search Engine Optimization</w:t>
      </w:r>
    </w:p>
    <w:p w:rsidR="00EF112A" w:rsidRDefault="00EF112A" w:rsidP="00EF112A">
      <w:pPr>
        <w:pStyle w:val="ListParagraph"/>
        <w:numPr>
          <w:ilvl w:val="0"/>
          <w:numId w:val="1"/>
        </w:numPr>
        <w:bidi/>
        <w:spacing w:after="280"/>
        <w:rPr>
          <w:rFonts w:ascii="Sakkal Majalla" w:hAnsi="Sakkal Majalla" w:cs="Sakkal Majalla"/>
          <w:color w:val="1F497D"/>
          <w:sz w:val="28"/>
          <w:szCs w:val="28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عناوين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سهلة</w:t>
      </w:r>
      <w:r>
        <w:rPr>
          <w:rFonts w:ascii="Sakkal Majalla" w:hAnsi="Sakkal Majalla" w:cs="Sakkal Majalla"/>
          <w:color w:val="1F497D"/>
          <w:sz w:val="28"/>
          <w:szCs w:val="28"/>
        </w:rPr>
        <w:t xml:space="preserve"> Friendly UR</w:t>
      </w:r>
    </w:p>
    <w:p w:rsidR="00EF112A" w:rsidRDefault="00EF112A" w:rsidP="00EF112A">
      <w:pPr>
        <w:pStyle w:val="ListParagraph"/>
        <w:numPr>
          <w:ilvl w:val="0"/>
          <w:numId w:val="1"/>
        </w:numPr>
        <w:bidi/>
        <w:spacing w:after="280"/>
        <w:rPr>
          <w:rFonts w:ascii="Sakkal Majalla" w:hAnsi="Sakkal Majalla" w:cs="Sakkal Majalla"/>
          <w:color w:val="1F497D"/>
          <w:sz w:val="28"/>
          <w:szCs w:val="28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بناء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برمجي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السليم</w:t>
      </w:r>
    </w:p>
    <w:p w:rsidR="00EF112A" w:rsidRDefault="00EF112A" w:rsidP="00EF112A">
      <w:pPr>
        <w:pStyle w:val="ListParagraph"/>
        <w:numPr>
          <w:ilvl w:val="0"/>
          <w:numId w:val="1"/>
        </w:numPr>
        <w:bidi/>
        <w:spacing w:after="280"/>
        <w:rPr>
          <w:rFonts w:ascii="Sakkal Majalla" w:hAnsi="Sakkal Majalla" w:cs="Sakkal Majalla"/>
          <w:color w:val="1F497D"/>
          <w:sz w:val="28"/>
          <w:szCs w:val="28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lastRenderedPageBreak/>
        <w:t>استخدام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نظام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عنونة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جيد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للصفحات</w:t>
      </w:r>
      <w:r>
        <w:rPr>
          <w:rFonts w:ascii="Sakkal Majalla" w:hAnsi="Sakkal Majalla" w:cs="Sakkal Majalla"/>
          <w:color w:val="1F497D"/>
          <w:sz w:val="28"/>
          <w:szCs w:val="28"/>
          <w:lang w:bidi="ar-SY"/>
        </w:rPr>
        <w:t xml:space="preserve"> </w:t>
      </w: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والصور</w:t>
      </w:r>
    </w:p>
    <w:p w:rsidR="00EF112A" w:rsidRDefault="00EF112A" w:rsidP="00EF112A">
      <w:pPr>
        <w:pStyle w:val="ListParagraph"/>
        <w:numPr>
          <w:ilvl w:val="0"/>
          <w:numId w:val="1"/>
        </w:numPr>
        <w:bidi/>
        <w:spacing w:after="280"/>
        <w:rPr>
          <w:rFonts w:ascii="Sakkal Majalla" w:hAnsi="Sakkal Majalla" w:cs="Sakkal Majalla"/>
          <w:b/>
          <w:bCs/>
          <w:color w:val="1F497D"/>
          <w:sz w:val="36"/>
          <w:szCs w:val="36"/>
          <w:lang w:bidi="ar-SY"/>
        </w:rPr>
      </w:pPr>
      <w:r>
        <w:rPr>
          <w:rFonts w:ascii="Sakkal Majalla" w:hAnsi="Sakkal Majalla" w:cs="Sakkal Majalla"/>
          <w:b/>
          <w:bCs/>
          <w:color w:val="FF0000"/>
          <w:sz w:val="36"/>
          <w:szCs w:val="36"/>
          <w:rtl/>
          <w:lang w:bidi="ar-SY"/>
        </w:rPr>
        <w:t xml:space="preserve">سيتم بناء الموقع على معايير بحيث يتم تحسين ترتيبه في </w:t>
      </w:r>
      <w:r>
        <w:rPr>
          <w:rFonts w:ascii="Sakkal Majalla" w:hAnsi="Sakkal Majalla" w:cs="Sakkal Majalla"/>
          <w:b/>
          <w:bCs/>
          <w:color w:val="FF0000"/>
          <w:sz w:val="36"/>
          <w:szCs w:val="36"/>
        </w:rPr>
        <w:t>Web Matrix</w:t>
      </w:r>
    </w:p>
    <w:p w:rsidR="00EF112A" w:rsidRDefault="00EF112A" w:rsidP="00EF112A">
      <w:pPr>
        <w:bidi/>
        <w:spacing w:after="280"/>
        <w:rPr>
          <w:rFonts w:ascii="SimplifiedArabic" w:hAnsi="SimplifiedArabic"/>
          <w:b/>
          <w:bCs/>
          <w:sz w:val="24"/>
          <w:szCs w:val="24"/>
          <w:lang w:bidi="ar-SY"/>
        </w:rPr>
      </w:pPr>
    </w:p>
    <w:p w:rsidR="00EF112A" w:rsidRDefault="00EF112A" w:rsidP="00EF112A">
      <w:pPr>
        <w:spacing w:after="280"/>
        <w:rPr>
          <w:rFonts w:ascii="Calibri Light" w:hAnsi="Calibri Light"/>
          <w:b/>
          <w:bCs/>
          <w:color w:val="FF0000"/>
          <w:sz w:val="24"/>
          <w:szCs w:val="24"/>
          <w:rtl/>
        </w:rPr>
      </w:pPr>
      <w:r>
        <w:rPr>
          <w:rFonts w:ascii="Calibri Light" w:hAnsi="Calibri Light"/>
          <w:b/>
          <w:bCs/>
          <w:color w:val="FF0000"/>
          <w:sz w:val="24"/>
          <w:szCs w:val="24"/>
        </w:rPr>
        <w:t>Technology Used</w:t>
      </w:r>
    </w:p>
    <w:p w:rsidR="00EF112A" w:rsidRDefault="00EF112A" w:rsidP="00EF112A">
      <w:pPr>
        <w:autoSpaceDE w:val="0"/>
        <w:autoSpaceDN w:val="0"/>
        <w:rPr>
          <w:rFonts w:ascii="Calibri Light" w:hAnsi="Calibri Light"/>
          <w:b/>
          <w:bCs/>
          <w:sz w:val="24"/>
          <w:szCs w:val="24"/>
          <w:rtl/>
        </w:rPr>
      </w:pPr>
      <w:r>
        <w:rPr>
          <w:rFonts w:ascii="Calibri Light" w:hAnsi="Calibri Light"/>
          <w:b/>
          <w:bCs/>
          <w:sz w:val="24"/>
          <w:szCs w:val="24"/>
        </w:rPr>
        <w:t>Front End Technologies (HTML5, CSS3 , JS):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create pixel-perfect, clean, semantic, highly accessible cross-browser and cross-platform compatible code.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Responsive Design for Mobile/Tablet: working with Bootstrap &amp; SASS CSS Preprocessor with support for Retina Display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Effects &amp; Animations: We use JavaScript frameworks, including jQuery &amp; TweenMax and CSS Animation</w:t>
      </w:r>
    </w:p>
    <w:p w:rsidR="00EF112A" w:rsidRDefault="00EF112A" w:rsidP="00EF112A">
      <w:pPr>
        <w:autoSpaceDE w:val="0"/>
        <w:autoSpaceDN w:val="0"/>
        <w:rPr>
          <w:rFonts w:ascii="Calibri Light" w:hAnsi="Calibri Light"/>
          <w:b/>
          <w:bCs/>
          <w:sz w:val="24"/>
          <w:szCs w:val="24"/>
        </w:rPr>
      </w:pPr>
    </w:p>
    <w:p w:rsidR="00EF112A" w:rsidRDefault="00EF112A" w:rsidP="00EF112A">
      <w:pPr>
        <w:autoSpaceDE w:val="0"/>
        <w:autoSpaceDN w:val="0"/>
        <w:rPr>
          <w:rFonts w:ascii="Calibri Light" w:hAnsi="Calibri Light"/>
          <w:b/>
          <w:bCs/>
          <w:sz w:val="24"/>
          <w:szCs w:val="24"/>
        </w:rPr>
      </w:pPr>
      <w:r>
        <w:rPr>
          <w:rFonts w:ascii="Calibri Light" w:hAnsi="Calibri Light"/>
          <w:b/>
          <w:bCs/>
          <w:sz w:val="24"/>
          <w:szCs w:val="24"/>
        </w:rPr>
        <w:t>SEO: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SEO Friendly URLs,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highly accessible, SEO Friendly HTML in addition to the latest techniques such as the Open Graph protocol, Twitter Cards, Rich Snippets ( Schema.org ) , ...etc..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Full control on every SEO element in all pages (URLs, meta titles, meta description, URL redirect etc….).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website management and monitoring using Google Webmaster Tools, Google Analytics.</w:t>
      </w:r>
    </w:p>
    <w:p w:rsidR="00EF112A" w:rsidRDefault="00EF112A" w:rsidP="00EF112A">
      <w:pPr>
        <w:autoSpaceDE w:val="0"/>
        <w:autoSpaceDN w:val="0"/>
        <w:rPr>
          <w:rFonts w:ascii="Calibri Light" w:hAnsi="Calibri Light"/>
          <w:b/>
          <w:bCs/>
          <w:sz w:val="24"/>
          <w:szCs w:val="24"/>
        </w:rPr>
      </w:pPr>
    </w:p>
    <w:p w:rsidR="00EF112A" w:rsidRDefault="00EF112A" w:rsidP="00EF112A">
      <w:pPr>
        <w:autoSpaceDE w:val="0"/>
        <w:autoSpaceDN w:val="0"/>
        <w:rPr>
          <w:rFonts w:ascii="Calibri Light" w:hAnsi="Calibri Light"/>
          <w:b/>
          <w:bCs/>
          <w:sz w:val="24"/>
          <w:szCs w:val="24"/>
        </w:rPr>
      </w:pPr>
      <w:r>
        <w:rPr>
          <w:rFonts w:ascii="Calibri Light" w:hAnsi="Calibri Light"/>
          <w:b/>
          <w:bCs/>
          <w:sz w:val="24"/>
          <w:szCs w:val="24"/>
        </w:rPr>
        <w:t>Testing: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Browserstack.com for cross-browser , cross-platform testing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YSlow, Google PageSpeed for webpage speed and performance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-Light" w:hAnsi="Calibri-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loadimpact.com: Server Load and Performance Testing</w:t>
      </w:r>
    </w:p>
    <w:p w:rsidR="00EF112A" w:rsidRDefault="00EF112A" w:rsidP="00EF112A">
      <w:pPr>
        <w:autoSpaceDE w:val="0"/>
        <w:autoSpaceDN w:val="0"/>
        <w:rPr>
          <w:rFonts w:ascii="Calibri Light" w:hAnsi="Calibri Light"/>
          <w:b/>
          <w:bCs/>
          <w:sz w:val="24"/>
          <w:szCs w:val="24"/>
        </w:rPr>
      </w:pPr>
      <w:r>
        <w:rPr>
          <w:rFonts w:ascii="Calibri Light" w:hAnsi="Calibri Light"/>
          <w:b/>
          <w:bCs/>
          <w:sz w:val="24"/>
          <w:szCs w:val="24"/>
        </w:rPr>
        <w:br/>
        <w:t>Backend Technologies: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  <w:rtl/>
        </w:rPr>
      </w:pPr>
      <w:r>
        <w:rPr>
          <w:rFonts w:ascii="Calibri Light" w:hAnsi="Calibri Light"/>
          <w:sz w:val="24"/>
          <w:szCs w:val="24"/>
        </w:rPr>
        <w:t>PHP Version 5.6 ( Latest Stable )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MySQL 5.6 ( Latest Stable )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Apache 2.4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MVC PHP Frameworks ( Zend Framework with Zend Coding Style )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Experience working with third party APIs ( Google API, Facebook API , Twitter API , etc..)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Experience working with Online Payment Gateways ( SageGate, PayPal, PayTabs, authorize.net, CyberSource ,etc..)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For image processing: ImageMagick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Using cache technology to increase website performance</w:t>
      </w:r>
    </w:p>
    <w:p w:rsidR="00EF112A" w:rsidRDefault="00EF112A" w:rsidP="00EF112A">
      <w:pPr>
        <w:autoSpaceDE w:val="0"/>
        <w:autoSpaceDN w:val="0"/>
        <w:rPr>
          <w:rFonts w:ascii="Calibri Light" w:hAnsi="Calibri Light"/>
          <w:sz w:val="24"/>
          <w:szCs w:val="24"/>
        </w:rPr>
      </w:pPr>
    </w:p>
    <w:p w:rsidR="00EF112A" w:rsidRDefault="00EF112A" w:rsidP="00EF112A">
      <w:pPr>
        <w:autoSpaceDE w:val="0"/>
        <w:autoSpaceDN w:val="0"/>
        <w:rPr>
          <w:rFonts w:ascii="Calibri Light" w:hAnsi="Calibri Light"/>
          <w:b/>
          <w:bCs/>
          <w:sz w:val="24"/>
          <w:szCs w:val="24"/>
        </w:rPr>
      </w:pPr>
      <w:r>
        <w:rPr>
          <w:rFonts w:ascii="Calibri Light" w:hAnsi="Calibri Light"/>
          <w:b/>
          <w:bCs/>
          <w:sz w:val="24"/>
          <w:szCs w:val="24"/>
        </w:rPr>
        <w:t>CMS: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High Performance, stability and scalability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Easy-to-use for content editors and site administrators (friendly layouts, responsive)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Advanced security management: secure and authorize authentication, control users privilege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rPr>
          <w:rFonts w:ascii="Calibri Light" w:hAnsi="Calibri Light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Multi language control: support multi language website and full control of each section</w:t>
      </w:r>
    </w:p>
    <w:p w:rsidR="00EF112A" w:rsidRDefault="00EF112A" w:rsidP="00EF112A">
      <w:pPr>
        <w:pStyle w:val="ListParagraph"/>
        <w:numPr>
          <w:ilvl w:val="0"/>
          <w:numId w:val="1"/>
        </w:numPr>
        <w:autoSpaceDE w:val="0"/>
        <w:autoSpaceDN w:val="0"/>
        <w:spacing w:after="280"/>
        <w:rPr>
          <w:rFonts w:ascii="Times New Roman" w:hAnsi="Times New Roman"/>
          <w:color w:val="1F497D"/>
          <w:sz w:val="24"/>
          <w:szCs w:val="24"/>
        </w:rPr>
      </w:pPr>
      <w:r>
        <w:rPr>
          <w:rFonts w:ascii="Calibri Light" w:hAnsi="Calibri Light"/>
          <w:sz w:val="24"/>
          <w:szCs w:val="24"/>
        </w:rPr>
        <w:t>Easy file manager to manage (images, files and folders)</w:t>
      </w:r>
    </w:p>
    <w:p w:rsidR="00EF112A" w:rsidRDefault="00EF112A" w:rsidP="00EF112A">
      <w:pPr>
        <w:autoSpaceDE w:val="0"/>
        <w:autoSpaceDN w:val="0"/>
        <w:bidi/>
        <w:spacing w:after="280"/>
        <w:rPr>
          <w:rFonts w:ascii="Times New Roman" w:hAnsi="Times New Roman"/>
          <w:color w:val="1F497D"/>
          <w:sz w:val="24"/>
          <w:szCs w:val="24"/>
        </w:rPr>
      </w:pPr>
      <w:r>
        <w:rPr>
          <w:rFonts w:ascii="Sakkal Majalla" w:hAnsi="Sakkal Majalla" w:cs="Sakkal Majalla"/>
          <w:color w:val="1F497D"/>
          <w:sz w:val="28"/>
          <w:szCs w:val="28"/>
          <w:rtl/>
          <w:lang w:bidi="ar-SY"/>
        </w:rPr>
        <w:t>مع وافر الاحترام والتقدير</w:t>
      </w:r>
    </w:p>
    <w:p w:rsidR="002A7DDD" w:rsidRDefault="002A7DDD">
      <w:pPr>
        <w:rPr>
          <w:rtl/>
        </w:rPr>
      </w:pPr>
    </w:p>
    <w:p w:rsidR="002D7F4B" w:rsidRDefault="002D7F4B">
      <w:pPr>
        <w:rPr>
          <w:rtl/>
        </w:rPr>
      </w:pPr>
    </w:p>
    <w:p w:rsidR="002D7F4B" w:rsidRDefault="002D7F4B">
      <w:pPr>
        <w:rPr>
          <w:rtl/>
        </w:rPr>
      </w:pPr>
    </w:p>
    <w:p w:rsidR="002D7F4B" w:rsidRDefault="002D7F4B">
      <w:pPr>
        <w:rPr>
          <w:rtl/>
        </w:rPr>
      </w:pPr>
    </w:p>
    <w:p w:rsidR="00EF112A" w:rsidRDefault="00EF112A">
      <w:pPr>
        <w:rPr>
          <w:rtl/>
          <w:lang w:bidi="ar-SY"/>
        </w:rPr>
      </w:pPr>
      <w:r>
        <w:t>Useful links</w:t>
      </w:r>
    </w:p>
    <w:p w:rsidR="00EF112A" w:rsidRDefault="00EF112A">
      <w:pPr>
        <w:rPr>
          <w:rtl/>
          <w:lang w:bidi="ar-SY"/>
        </w:rPr>
      </w:pPr>
    </w:p>
    <w:p w:rsidR="00EF112A" w:rsidRDefault="00EF112A" w:rsidP="00EF112A">
      <w:pPr>
        <w:rPr>
          <w:lang w:bidi="ar-SY"/>
        </w:rPr>
      </w:pPr>
      <w:r>
        <w:rPr>
          <w:rFonts w:hint="cs"/>
          <w:rtl/>
          <w:lang w:bidi="ar-SY"/>
        </w:rPr>
        <w:t>الجامعة</w:t>
      </w:r>
      <w:r>
        <w:rPr>
          <w:rtl/>
          <w:lang w:bidi="ar-SY"/>
        </w:rPr>
        <w:t xml:space="preserve"> </w:t>
      </w:r>
      <w:r>
        <w:rPr>
          <w:rFonts w:hint="cs"/>
          <w:rtl/>
          <w:lang w:bidi="ar-SY"/>
        </w:rPr>
        <w:t>السورية</w:t>
      </w:r>
      <w:r>
        <w:rPr>
          <w:rtl/>
          <w:lang w:bidi="ar-SY"/>
        </w:rPr>
        <w:t xml:space="preserve"> </w:t>
      </w:r>
      <w:r>
        <w:rPr>
          <w:rFonts w:hint="cs"/>
          <w:rtl/>
          <w:lang w:bidi="ar-SY"/>
        </w:rPr>
        <w:t>الخاصة</w:t>
      </w:r>
      <w:r>
        <w:rPr>
          <w:lang w:bidi="ar-SY"/>
        </w:rPr>
        <w:t xml:space="preserve"> </w:t>
      </w:r>
    </w:p>
    <w:p w:rsidR="00EF112A" w:rsidRDefault="00B96E9D" w:rsidP="00EF112A">
      <w:pPr>
        <w:rPr>
          <w:rtl/>
          <w:lang w:bidi="ar-SY"/>
        </w:rPr>
      </w:pPr>
      <w:hyperlink r:id="rId12" w:history="1">
        <w:r w:rsidR="005D0F0D" w:rsidRPr="00417E42">
          <w:rPr>
            <w:rStyle w:val="Hyperlink"/>
            <w:lang w:bidi="ar-SY"/>
          </w:rPr>
          <w:t>http://www.spu.edu.sy/</w:t>
        </w:r>
      </w:hyperlink>
    </w:p>
    <w:p w:rsidR="005D0F0D" w:rsidRDefault="005D0F0D" w:rsidP="00EF112A">
      <w:pPr>
        <w:rPr>
          <w:rtl/>
          <w:lang w:bidi="ar-SY"/>
        </w:rPr>
      </w:pPr>
    </w:p>
    <w:p w:rsidR="005D0F0D" w:rsidRDefault="005D0F0D" w:rsidP="00EF112A">
      <w:pPr>
        <w:rPr>
          <w:rtl/>
          <w:lang w:bidi="ar-SY"/>
        </w:rPr>
      </w:pPr>
      <w:r>
        <w:rPr>
          <w:rFonts w:hint="cs"/>
          <w:rtl/>
          <w:lang w:bidi="ar-SY"/>
        </w:rPr>
        <w:t>جامعة الحواش</w:t>
      </w:r>
    </w:p>
    <w:p w:rsidR="005D0F0D" w:rsidRDefault="00B96E9D" w:rsidP="00EF112A">
      <w:pPr>
        <w:rPr>
          <w:rtl/>
          <w:lang w:bidi="ar-SY"/>
        </w:rPr>
      </w:pPr>
      <w:hyperlink r:id="rId13" w:history="1">
        <w:r w:rsidR="00BF1594" w:rsidRPr="00417E42">
          <w:rPr>
            <w:rStyle w:val="Hyperlink"/>
            <w:lang w:bidi="ar-SY"/>
          </w:rPr>
          <w:t>http://hpu.sy/news.php</w:t>
        </w:r>
      </w:hyperlink>
    </w:p>
    <w:p w:rsidR="00BF1594" w:rsidRDefault="00BF1594" w:rsidP="00EF112A">
      <w:pPr>
        <w:rPr>
          <w:rtl/>
          <w:lang w:bidi="ar-SY"/>
        </w:rPr>
      </w:pPr>
    </w:p>
    <w:p w:rsidR="00BF1594" w:rsidRDefault="00BF1594" w:rsidP="00EF112A">
      <w:pPr>
        <w:rPr>
          <w:rtl/>
          <w:lang w:bidi="ar-SY"/>
        </w:rPr>
      </w:pPr>
      <w:r>
        <w:rPr>
          <w:rFonts w:hint="cs"/>
          <w:rtl/>
          <w:lang w:bidi="ar-SY"/>
        </w:rPr>
        <w:t>جامعة الملك عبد العزيز</w:t>
      </w:r>
    </w:p>
    <w:p w:rsidR="00BF1594" w:rsidRDefault="00B96E9D" w:rsidP="00EF112A">
      <w:pPr>
        <w:rPr>
          <w:rtl/>
          <w:lang w:bidi="ar-SY"/>
        </w:rPr>
      </w:pPr>
      <w:hyperlink r:id="rId14" w:history="1">
        <w:r w:rsidR="002D7F4B" w:rsidRPr="004C468E">
          <w:rPr>
            <w:rStyle w:val="Hyperlink"/>
            <w:lang w:bidi="ar-SY"/>
          </w:rPr>
          <w:t>http://www.kau.edu.sa/Home.aspx</w:t>
        </w:r>
      </w:hyperlink>
    </w:p>
    <w:p w:rsidR="002D7F4B" w:rsidRDefault="002D7F4B" w:rsidP="00EF112A">
      <w:pPr>
        <w:rPr>
          <w:rtl/>
          <w:lang w:bidi="ar-SY"/>
        </w:rPr>
      </w:pPr>
    </w:p>
    <w:p w:rsidR="002D7F4B" w:rsidRDefault="002D7F4B" w:rsidP="00EF112A">
      <w:pPr>
        <w:rPr>
          <w:rtl/>
          <w:lang w:bidi="ar-SY"/>
        </w:rPr>
      </w:pPr>
    </w:p>
    <w:p w:rsidR="002D7F4B" w:rsidRDefault="002D7F4B" w:rsidP="00EF112A">
      <w:pPr>
        <w:rPr>
          <w:rtl/>
          <w:lang w:bidi="ar-SY"/>
        </w:rPr>
      </w:pPr>
      <w:r>
        <w:rPr>
          <w:rFonts w:hint="cs"/>
          <w:rtl/>
          <w:lang w:bidi="ar-SY"/>
        </w:rPr>
        <w:t>قائمة بالجامعات السورية</w:t>
      </w:r>
    </w:p>
    <w:p w:rsidR="002D7F4B" w:rsidRDefault="002D7F4B" w:rsidP="002D7F4B">
      <w:pPr>
        <w:rPr>
          <w:rtl/>
          <w:lang w:bidi="ar-SY"/>
        </w:rPr>
      </w:pPr>
      <w:r w:rsidRPr="002D7F4B">
        <w:rPr>
          <w:lang w:bidi="ar-SY"/>
        </w:rPr>
        <w:t>https://ar.wikipedia.org/wiki/%D9%82%D8%A7%D8%A6%D9%85%D8%A9_%D8%A7%D9%84%D8%AC%D8%A7%D9%85%D8%B9%D8%A7%D8%AA_%D8%A7%D9%84%D8%B9%D8%B1%D8%A8%D9%8A%D8%A9</w:t>
      </w:r>
    </w:p>
    <w:sectPr w:rsidR="002D7F4B" w:rsidSect="005D0F0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akkal Majalla">
    <w:panose1 w:val="02000000000000000000"/>
    <w:charset w:val="00"/>
    <w:family w:val="auto"/>
    <w:pitch w:val="variable"/>
    <w:sig w:usb0="A000207F" w:usb1="C000204B" w:usb2="00000008" w:usb3="00000000" w:csb0="000000D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Arabic">
    <w:altName w:val="Times New Roma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-Light">
    <w:altName w:val="Times New Roman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CBF4A62"/>
    <w:multiLevelType w:val="hybridMultilevel"/>
    <w:tmpl w:val="6F86E6AE"/>
    <w:lvl w:ilvl="0" w:tplc="06D68AEE">
      <w:start w:val="5"/>
      <w:numFmt w:val="bullet"/>
      <w:lvlText w:val="-"/>
      <w:lvlJc w:val="left"/>
      <w:pPr>
        <w:ind w:left="720" w:hanging="360"/>
      </w:pPr>
      <w:rPr>
        <w:rFonts w:ascii="Sakkal Majalla" w:eastAsia="Calibri" w:hAnsi="Sakkal Majalla" w:cs="Sakkal Majall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8D340ED"/>
    <w:multiLevelType w:val="hybridMultilevel"/>
    <w:tmpl w:val="1DE686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7F36EEB"/>
    <w:multiLevelType w:val="hybridMultilevel"/>
    <w:tmpl w:val="CA7C93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486566D"/>
    <w:multiLevelType w:val="hybridMultilevel"/>
    <w:tmpl w:val="AB16068C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0"/>
  </w:num>
  <w:num w:numId="2">
    <w:abstractNumId w:val="0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2sbA0MjSyMDU2MjVR0lEKTi0uzszPAykwrAUAkY+QUiwAAAA="/>
  </w:docVars>
  <w:rsids>
    <w:rsidRoot w:val="00F60599"/>
    <w:rsid w:val="000A5BC2"/>
    <w:rsid w:val="000D67B4"/>
    <w:rsid w:val="0026787D"/>
    <w:rsid w:val="002A7DDD"/>
    <w:rsid w:val="002D7F4B"/>
    <w:rsid w:val="002F7CED"/>
    <w:rsid w:val="003167CF"/>
    <w:rsid w:val="004065A9"/>
    <w:rsid w:val="004931C8"/>
    <w:rsid w:val="00517AA4"/>
    <w:rsid w:val="0057026A"/>
    <w:rsid w:val="005B0C82"/>
    <w:rsid w:val="005B33F8"/>
    <w:rsid w:val="005D0F0D"/>
    <w:rsid w:val="005F609D"/>
    <w:rsid w:val="00675D43"/>
    <w:rsid w:val="00686760"/>
    <w:rsid w:val="00693089"/>
    <w:rsid w:val="006F1CAC"/>
    <w:rsid w:val="00716062"/>
    <w:rsid w:val="007313C7"/>
    <w:rsid w:val="00777713"/>
    <w:rsid w:val="007F0F82"/>
    <w:rsid w:val="00813249"/>
    <w:rsid w:val="00841A86"/>
    <w:rsid w:val="00884CD3"/>
    <w:rsid w:val="008A3BD0"/>
    <w:rsid w:val="008F5772"/>
    <w:rsid w:val="00997EE0"/>
    <w:rsid w:val="00A32590"/>
    <w:rsid w:val="00A37168"/>
    <w:rsid w:val="00A7639B"/>
    <w:rsid w:val="00AC60B1"/>
    <w:rsid w:val="00B17988"/>
    <w:rsid w:val="00B26528"/>
    <w:rsid w:val="00B673F3"/>
    <w:rsid w:val="00B96E9D"/>
    <w:rsid w:val="00BC623D"/>
    <w:rsid w:val="00BD27AC"/>
    <w:rsid w:val="00BF1403"/>
    <w:rsid w:val="00BF1594"/>
    <w:rsid w:val="00C2787D"/>
    <w:rsid w:val="00C611E5"/>
    <w:rsid w:val="00C85451"/>
    <w:rsid w:val="00CE6921"/>
    <w:rsid w:val="00D65734"/>
    <w:rsid w:val="00D80B5F"/>
    <w:rsid w:val="00D859AA"/>
    <w:rsid w:val="00DB6A3D"/>
    <w:rsid w:val="00E83F61"/>
    <w:rsid w:val="00EF112A"/>
    <w:rsid w:val="00F0413F"/>
    <w:rsid w:val="00F40603"/>
    <w:rsid w:val="00F60599"/>
    <w:rsid w:val="00F73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16B1CC4-3331-42BB-9950-4E01869B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F112A"/>
    <w:pPr>
      <w:spacing w:after="0" w:line="240" w:lineRule="auto"/>
    </w:pPr>
    <w:rPr>
      <w:rFonts w:ascii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112A"/>
    <w:pPr>
      <w:ind w:left="720"/>
    </w:pPr>
  </w:style>
  <w:style w:type="character" w:styleId="Hyperlink">
    <w:name w:val="Hyperlink"/>
    <w:basedOn w:val="DefaultParagraphFont"/>
    <w:uiPriority w:val="99"/>
    <w:unhideWhenUsed/>
    <w:rsid w:val="005D0F0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7778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pu.edu.sy/SiteMap/Home/About/OrganizationalStructure/tabid/69/language/ar-SY/Default.aspx" TargetMode="External"/><Relationship Id="rId13" Type="http://schemas.openxmlformats.org/officeDocument/2006/relationships/hyperlink" Target="http://hpu.sy/news.php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pu.edu.sy/SiteMap/Home/About/Accreditation/tabid/68/language/ar-SY/Default.aspx" TargetMode="External"/><Relationship Id="rId12" Type="http://schemas.openxmlformats.org/officeDocument/2006/relationships/hyperlink" Target="http://www.spu.edu.sy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www.spu.edu.sy/SiteMap/Home/About/SPUinBrief/tabid/67/language/ar-SY/Default.aspx" TargetMode="External"/><Relationship Id="rId11" Type="http://schemas.openxmlformats.org/officeDocument/2006/relationships/hyperlink" Target="http://www.spu.edu.sy/NationalAgreements/tabid/145/language/ar-SY/Default.aspx" TargetMode="External"/><Relationship Id="rId5" Type="http://schemas.openxmlformats.org/officeDocument/2006/relationships/hyperlink" Target="http://hpu.sy/university.php?action=university&amp;type=msg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hpu.sy/university.php?action=trustees&amp;type=truste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hpu.sy/university.php?action=university_council&amp;type=university_council" TargetMode="External"/><Relationship Id="rId14" Type="http://schemas.openxmlformats.org/officeDocument/2006/relationships/hyperlink" Target="http://www.kau.edu.sa/Home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6</TotalTime>
  <Pages>5</Pages>
  <Words>857</Words>
  <Characters>488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21</cp:revision>
  <dcterms:created xsi:type="dcterms:W3CDTF">2017-05-09T11:56:00Z</dcterms:created>
  <dcterms:modified xsi:type="dcterms:W3CDTF">2017-09-28T14:21:00Z</dcterms:modified>
</cp:coreProperties>
</file>